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D55F8" w14:textId="24395AD5" w:rsidR="004F18EC" w:rsidRPr="004F18EC" w:rsidRDefault="004F18EC" w:rsidP="004F18EC">
      <w:pPr>
        <w:pStyle w:val="Heading3"/>
        <w:jc w:val="left"/>
        <w:rPr>
          <w:b w:val="0"/>
          <w:bCs/>
          <w:sz w:val="24"/>
        </w:rPr>
      </w:pPr>
      <w:r w:rsidRPr="004F18EC">
        <w:rPr>
          <w:b w:val="0"/>
          <w:bCs/>
          <w:sz w:val="24"/>
        </w:rPr>
        <w:t>(Approx. 592 words)</w:t>
      </w:r>
    </w:p>
    <w:p w14:paraId="6C581D4B" w14:textId="77777777" w:rsidR="004F18EC" w:rsidRPr="004F18EC" w:rsidRDefault="004F18EC" w:rsidP="004F18EC">
      <w:pPr>
        <w:pStyle w:val="Heading3"/>
        <w:jc w:val="left"/>
        <w:rPr>
          <w:b w:val="0"/>
          <w:bCs/>
          <w:sz w:val="24"/>
        </w:rPr>
      </w:pPr>
    </w:p>
    <w:p w14:paraId="7A39CABB" w14:textId="3652779A" w:rsidR="00E00784" w:rsidRPr="004F18EC" w:rsidRDefault="00E00784" w:rsidP="004F18EC">
      <w:pPr>
        <w:pStyle w:val="Heading3"/>
        <w:jc w:val="left"/>
        <w:rPr>
          <w:rFonts w:cs="Arial"/>
          <w:b w:val="0"/>
          <w:sz w:val="24"/>
        </w:rPr>
      </w:pPr>
      <w:r w:rsidRPr="004F18EC">
        <w:rPr>
          <w:b w:val="0"/>
          <w:bCs/>
          <w:sz w:val="24"/>
        </w:rPr>
        <w:t>And the Scams Just Keep Coming</w:t>
      </w:r>
      <w:r w:rsidR="004F18EC">
        <w:rPr>
          <w:b w:val="0"/>
          <w:bCs/>
          <w:sz w:val="24"/>
        </w:rPr>
        <w:br/>
      </w:r>
      <w:r w:rsidRPr="004F18EC">
        <w:rPr>
          <w:rFonts w:cs="Arial"/>
          <w:b w:val="0"/>
          <w:sz w:val="24"/>
        </w:rPr>
        <w:t>David Kretchmar, Computer Technician</w:t>
      </w:r>
      <w:r w:rsidRPr="004F18EC">
        <w:rPr>
          <w:rFonts w:cs="Arial"/>
          <w:b w:val="0"/>
          <w:sz w:val="24"/>
        </w:rPr>
        <w:br/>
        <w:t>Sun City Summerlin Computer Club</w:t>
      </w:r>
      <w:r w:rsidRPr="004F18EC">
        <w:rPr>
          <w:rFonts w:cs="Arial"/>
          <w:b w:val="0"/>
          <w:sz w:val="24"/>
        </w:rPr>
        <w:br/>
      </w:r>
      <w:hyperlink r:id="rId4" w:history="1">
        <w:r w:rsidRPr="004F18EC">
          <w:rPr>
            <w:rStyle w:val="Hyperlink"/>
            <w:rFonts w:cs="Arial"/>
            <w:b w:val="0"/>
            <w:sz w:val="24"/>
          </w:rPr>
          <w:t>https://www.scscc.club</w:t>
        </w:r>
      </w:hyperlink>
      <w:r w:rsidRPr="004F18EC">
        <w:rPr>
          <w:rFonts w:cs="Arial"/>
          <w:b w:val="0"/>
          <w:sz w:val="24"/>
        </w:rPr>
        <w:t xml:space="preserve">  </w:t>
      </w:r>
      <w:proofErr w:type="spellStart"/>
      <w:r w:rsidRPr="004F18EC">
        <w:rPr>
          <w:rFonts w:cs="Arial"/>
          <w:b w:val="0"/>
          <w:sz w:val="24"/>
        </w:rPr>
        <w:t>dk</w:t>
      </w:r>
      <w:r w:rsidR="00423834" w:rsidRPr="004F18EC">
        <w:rPr>
          <w:rFonts w:cs="Arial"/>
          <w:b w:val="0"/>
          <w:sz w:val="24"/>
        </w:rPr>
        <w:t>r</w:t>
      </w:r>
      <w:r w:rsidRPr="004F18EC">
        <w:rPr>
          <w:rFonts w:cs="Arial"/>
          <w:b w:val="0"/>
          <w:sz w:val="24"/>
        </w:rPr>
        <w:t>etch</w:t>
      </w:r>
      <w:proofErr w:type="spellEnd"/>
      <w:r w:rsidRPr="004F18EC">
        <w:rPr>
          <w:rFonts w:cs="Arial"/>
          <w:b w:val="0"/>
          <w:sz w:val="24"/>
        </w:rPr>
        <w:t xml:space="preserve"> (at) gmail.com</w:t>
      </w:r>
    </w:p>
    <w:p w14:paraId="3C83EA6F" w14:textId="77777777" w:rsidR="00E00784" w:rsidRPr="004F18EC" w:rsidRDefault="00E00784" w:rsidP="004F18EC">
      <w:pPr>
        <w:jc w:val="left"/>
        <w:rPr>
          <w:szCs w:val="24"/>
        </w:rPr>
      </w:pPr>
    </w:p>
    <w:p w14:paraId="51D3AAF2" w14:textId="3EC3AA72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 xml:space="preserve">If you’re on the phone with some nice, polite person </w:t>
      </w:r>
      <w:r w:rsidR="004F18EC" w:rsidRPr="004F18EC">
        <w:rPr>
          <w:rFonts w:ascii="Arial" w:hAnsi="Arial" w:cs="Arial"/>
          <w:szCs w:val="24"/>
        </w:rPr>
        <w:t>who</w:t>
      </w:r>
      <w:r w:rsidRPr="004F18EC">
        <w:rPr>
          <w:rFonts w:ascii="Arial" w:hAnsi="Arial" w:cs="Arial"/>
          <w:szCs w:val="24"/>
        </w:rPr>
        <w:t xml:space="preserve"> ask</w:t>
      </w:r>
      <w:r w:rsidR="004F18EC" w:rsidRPr="004F18EC">
        <w:rPr>
          <w:rFonts w:ascii="Arial" w:hAnsi="Arial" w:cs="Arial"/>
          <w:szCs w:val="24"/>
        </w:rPr>
        <w:t>s</w:t>
      </w:r>
      <w:r w:rsidRPr="004F18EC">
        <w:rPr>
          <w:rFonts w:ascii="Arial" w:hAnsi="Arial" w:cs="Arial"/>
          <w:szCs w:val="24"/>
        </w:rPr>
        <w:t xml:space="preserve"> you to download some software onto your computer that will allow them to remotely fix something that has been a problem, please think twice about it. Then do not do it. The chances are high that you are dealing with a scammer trying to get financial and personal data about you.</w:t>
      </w:r>
    </w:p>
    <w:p w14:paraId="1E1848F9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4051F8A1" w14:textId="77D804B0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D3E5CF2" wp14:editId="4CE276C3">
            <wp:simplePos x="0" y="0"/>
            <wp:positionH relativeFrom="column">
              <wp:posOffset>-15240</wp:posOffset>
            </wp:positionH>
            <wp:positionV relativeFrom="paragraph">
              <wp:posOffset>264795</wp:posOffset>
            </wp:positionV>
            <wp:extent cx="1938020" cy="1127760"/>
            <wp:effectExtent l="0" t="0" r="5080" b="0"/>
            <wp:wrapSquare wrapText="bothSides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02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18EC">
        <w:rPr>
          <w:rFonts w:ascii="Arial" w:hAnsi="Arial" w:cs="Arial"/>
          <w:szCs w:val="24"/>
        </w:rPr>
        <w:t xml:space="preserve">It is probably generally a very bad idea to give a stranger access to your computer. Yes, there are exceptions; I have allowed a Microsoft Tech to access my computer remotely to fix an Operating System installation problem. But anything short of that, such as reactivating a permanent version of Microsoft Office after a hard drive failure, did not require me to relinquish control of my computer to a stranger. </w:t>
      </w:r>
      <w:r w:rsidR="004F18EC" w:rsidRPr="004F18EC">
        <w:rPr>
          <w:rFonts w:ascii="Arial" w:hAnsi="Arial" w:cs="Arial"/>
          <w:szCs w:val="24"/>
        </w:rPr>
        <w:t>Therefore, i</w:t>
      </w:r>
      <w:r w:rsidRPr="004F18EC">
        <w:rPr>
          <w:rFonts w:ascii="Arial" w:hAnsi="Arial" w:cs="Arial"/>
          <w:szCs w:val="24"/>
        </w:rPr>
        <w:t>t is extremely unlikely that any issue you might be having would require you to give a stranger remote access to your computer.</w:t>
      </w:r>
    </w:p>
    <w:p w14:paraId="3092EFA6" w14:textId="77777777" w:rsidR="00E00784" w:rsidRPr="004F18EC" w:rsidRDefault="00E00784" w:rsidP="004F18EC">
      <w:pPr>
        <w:pStyle w:val="Heading2"/>
        <w:spacing w:before="0" w:after="0"/>
        <w:rPr>
          <w:rFonts w:cs="Arial"/>
          <w:szCs w:val="24"/>
        </w:rPr>
      </w:pPr>
    </w:p>
    <w:p w14:paraId="23BC15DA" w14:textId="2D61D731" w:rsidR="00E00784" w:rsidRPr="004F18EC" w:rsidRDefault="00E00784" w:rsidP="004F18EC">
      <w:pPr>
        <w:pStyle w:val="Heading2"/>
        <w:spacing w:before="0" w:after="0"/>
        <w:rPr>
          <w:rFonts w:cs="Arial"/>
          <w:szCs w:val="24"/>
        </w:rPr>
      </w:pPr>
      <w:r w:rsidRPr="004F18EC">
        <w:rPr>
          <w:rFonts w:cs="Arial"/>
          <w:szCs w:val="24"/>
        </w:rPr>
        <w:t>My Experience</w:t>
      </w:r>
    </w:p>
    <w:p w14:paraId="01250B41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019F0C1D" w14:textId="1D8949A5" w:rsidR="00E00784" w:rsidRPr="004F18EC" w:rsidRDefault="004F18EC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cs="Arial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78D8924D" wp14:editId="34927EEA">
            <wp:simplePos x="0" y="0"/>
            <wp:positionH relativeFrom="column">
              <wp:posOffset>4366260</wp:posOffset>
            </wp:positionH>
            <wp:positionV relativeFrom="paragraph">
              <wp:posOffset>120650</wp:posOffset>
            </wp:positionV>
            <wp:extent cx="1382395" cy="1746250"/>
            <wp:effectExtent l="0" t="0" r="8255" b="6350"/>
            <wp:wrapSquare wrapText="bothSides"/>
            <wp:docPr id="1" name="Picture 1" descr="A person wearing headphon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headphones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784" w:rsidRPr="004F18EC">
        <w:rPr>
          <w:rFonts w:ascii="Arial" w:hAnsi="Arial" w:cs="Arial"/>
          <w:szCs w:val="24"/>
        </w:rPr>
        <w:t>I was having problems installing AOL Gold on a client’s new computer. A Google search led me to what appeared to be a legitimate AOL site, or at least it fooled me. I called the number and spoke to a nice</w:t>
      </w:r>
      <w:r w:rsidRPr="004F18EC">
        <w:rPr>
          <w:rFonts w:ascii="Arial" w:hAnsi="Arial" w:cs="Arial"/>
          <w:szCs w:val="24"/>
        </w:rPr>
        <w:t>,</w:t>
      </w:r>
      <w:r w:rsidR="00E00784" w:rsidRPr="004F18EC">
        <w:rPr>
          <w:rFonts w:ascii="Arial" w:hAnsi="Arial" w:cs="Arial"/>
          <w:szCs w:val="24"/>
        </w:rPr>
        <w:t xml:space="preserve"> polite young lady, who might have been on the other side of the world. She explained that </w:t>
      </w:r>
      <w:r w:rsidRPr="004F18EC">
        <w:rPr>
          <w:rFonts w:ascii="Arial" w:hAnsi="Arial" w:cs="Arial"/>
          <w:szCs w:val="24"/>
        </w:rPr>
        <w:t>to fix the problem preventing AOL Gold from loading,</w:t>
      </w:r>
      <w:r w:rsidR="00E00784" w:rsidRPr="004F18EC">
        <w:rPr>
          <w:rFonts w:ascii="Arial" w:hAnsi="Arial" w:cs="Arial"/>
          <w:szCs w:val="24"/>
        </w:rPr>
        <w:t xml:space="preserve"> I would have to give her access to my computer.</w:t>
      </w:r>
    </w:p>
    <w:p w14:paraId="3AFE365B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4DA065B0" w14:textId="0FCB875C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 xml:space="preserve">She asked me to download and install a program that would allow her to access my computer, which I foolishly did. She then sent me a code by text or email, which I had to enter to activate a remote session. </w:t>
      </w:r>
    </w:p>
    <w:p w14:paraId="2CF2CE95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1D69F0C6" w14:textId="14681D38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>Then for the first time</w:t>
      </w:r>
      <w:r w:rsidR="004F18EC" w:rsidRPr="004F18EC">
        <w:rPr>
          <w:rFonts w:ascii="Arial" w:hAnsi="Arial" w:cs="Arial"/>
          <w:szCs w:val="24"/>
        </w:rPr>
        <w:t>,</w:t>
      </w:r>
      <w:r w:rsidRPr="004F18EC">
        <w:rPr>
          <w:rFonts w:ascii="Arial" w:hAnsi="Arial" w:cs="Arial"/>
          <w:szCs w:val="24"/>
        </w:rPr>
        <w:t xml:space="preserve"> I wondered, why does she need to do that? I told her I was a computer tech who could probably follow her instructions</w:t>
      </w:r>
      <w:r w:rsidR="004F18EC" w:rsidRPr="004F18EC">
        <w:rPr>
          <w:rFonts w:ascii="Arial" w:hAnsi="Arial" w:cs="Arial"/>
          <w:szCs w:val="24"/>
        </w:rPr>
        <w:t>,</w:t>
      </w:r>
      <w:r w:rsidRPr="004F18EC">
        <w:rPr>
          <w:rFonts w:ascii="Arial" w:hAnsi="Arial" w:cs="Arial"/>
          <w:szCs w:val="24"/>
        </w:rPr>
        <w:t xml:space="preserve"> and she gave me an unsatisfactory answer.</w:t>
      </w:r>
      <w:r w:rsidR="004F18EC" w:rsidRPr="004F18EC">
        <w:rPr>
          <w:rFonts w:ascii="Arial" w:hAnsi="Arial" w:cs="Arial"/>
          <w:szCs w:val="24"/>
        </w:rPr>
        <w:t xml:space="preserve"> So,</w:t>
      </w:r>
      <w:r w:rsidRPr="004F18EC">
        <w:rPr>
          <w:rFonts w:ascii="Arial" w:hAnsi="Arial" w:cs="Arial"/>
          <w:szCs w:val="24"/>
        </w:rPr>
        <w:t xml:space="preserve"> I terminated the call and uninstalled the remote access software.  </w:t>
      </w:r>
    </w:p>
    <w:p w14:paraId="6AB23D2F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0446A716" w14:textId="7749FB96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>Remote access programs such as TeamViewer, AnyDesk, LogMein</w:t>
      </w:r>
      <w:r w:rsidR="004F18EC" w:rsidRPr="004F18EC">
        <w:rPr>
          <w:rFonts w:ascii="Arial" w:hAnsi="Arial" w:cs="Arial"/>
          <w:szCs w:val="24"/>
        </w:rPr>
        <w:t>,</w:t>
      </w:r>
      <w:r w:rsidRPr="004F18EC">
        <w:rPr>
          <w:rFonts w:ascii="Arial" w:hAnsi="Arial" w:cs="Arial"/>
          <w:szCs w:val="24"/>
        </w:rPr>
        <w:t xml:space="preserve"> and dozens of others are legitimate programs, but they can be used for nefarious purposes</w:t>
      </w:r>
    </w:p>
    <w:p w14:paraId="468A0CAE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2584B197" w14:textId="02B2EE6D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lastRenderedPageBreak/>
        <w:t>Scammers expertly reproduce the logos of legitimate software providers, such as AOL and McAfee. They can even spoof their email address, so an email appears to be coming from a legitimate company.</w:t>
      </w:r>
    </w:p>
    <w:p w14:paraId="7DE8A8B0" w14:textId="77777777" w:rsidR="00E00784" w:rsidRPr="004F18EC" w:rsidRDefault="00E00784" w:rsidP="004F18EC">
      <w:pPr>
        <w:pStyle w:val="Heading2"/>
        <w:spacing w:before="0" w:after="0"/>
        <w:rPr>
          <w:rFonts w:cs="Arial"/>
          <w:szCs w:val="24"/>
        </w:rPr>
      </w:pPr>
    </w:p>
    <w:p w14:paraId="6E9DA2FA" w14:textId="391536EB" w:rsidR="00E00784" w:rsidRPr="004F18EC" w:rsidRDefault="00E00784" w:rsidP="004F18EC">
      <w:pPr>
        <w:pStyle w:val="Heading2"/>
        <w:spacing w:before="0" w:after="0"/>
        <w:rPr>
          <w:rFonts w:cs="Arial"/>
          <w:szCs w:val="24"/>
        </w:rPr>
      </w:pPr>
      <w:r w:rsidRPr="004F18EC">
        <w:rPr>
          <w:rFonts w:cs="Arial"/>
          <w:szCs w:val="24"/>
        </w:rPr>
        <w:t>Fake antivirus email scam</w:t>
      </w:r>
    </w:p>
    <w:p w14:paraId="483CFFDC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308248B5" w14:textId="47B9E15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4A9C1C1D" wp14:editId="61EF57DB">
            <wp:simplePos x="0" y="0"/>
            <wp:positionH relativeFrom="column">
              <wp:posOffset>22225</wp:posOffset>
            </wp:positionH>
            <wp:positionV relativeFrom="paragraph">
              <wp:posOffset>250825</wp:posOffset>
            </wp:positionV>
            <wp:extent cx="2399030" cy="1910715"/>
            <wp:effectExtent l="0" t="0" r="127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03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18EC">
        <w:rPr>
          <w:rFonts w:ascii="Arial" w:hAnsi="Arial" w:cs="Arial"/>
          <w:szCs w:val="24"/>
        </w:rPr>
        <w:t xml:space="preserve">Scammers might come at you via your email. </w:t>
      </w:r>
      <w:r w:rsidR="004F18EC" w:rsidRPr="004F18EC">
        <w:rPr>
          <w:rFonts w:ascii="Arial" w:hAnsi="Arial" w:cs="Arial"/>
          <w:szCs w:val="24"/>
        </w:rPr>
        <w:t>For example, o</w:t>
      </w:r>
      <w:r w:rsidRPr="004F18EC">
        <w:rPr>
          <w:rFonts w:ascii="Arial" w:hAnsi="Arial" w:cs="Arial"/>
          <w:szCs w:val="24"/>
        </w:rPr>
        <w:t>ne message I have seen purports to be from McAfee or Norton, stating that your credit card will be charged for another year’s subscription unless you contact them via a phone number or hotlink in the email. This message sounds authentic to many users, who might have had McAfee or Norton in the past, or who got a free trial that comes with many new computers.</w:t>
      </w:r>
    </w:p>
    <w:p w14:paraId="49274C92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112C1336" w14:textId="5BC61CDE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>When contacted, the scammer will state that for you to avoid additional charges</w:t>
      </w:r>
      <w:r w:rsidR="004F18EC" w:rsidRPr="004F18EC">
        <w:rPr>
          <w:rFonts w:ascii="Arial" w:hAnsi="Arial" w:cs="Arial"/>
          <w:szCs w:val="24"/>
        </w:rPr>
        <w:t>,</w:t>
      </w:r>
      <w:r w:rsidRPr="004F18EC">
        <w:rPr>
          <w:rFonts w:ascii="Arial" w:hAnsi="Arial" w:cs="Arial"/>
          <w:szCs w:val="24"/>
        </w:rPr>
        <w:t xml:space="preserve"> the scammer must remotely access your system. They will try to get you to download remote access software t</w:t>
      </w:r>
      <w:r w:rsidR="004F18EC" w:rsidRPr="004F18EC">
        <w:rPr>
          <w:rFonts w:ascii="Arial" w:hAnsi="Arial" w:cs="Arial"/>
          <w:szCs w:val="24"/>
        </w:rPr>
        <w:t>o</w:t>
      </w:r>
      <w:r w:rsidRPr="004F18EC">
        <w:rPr>
          <w:rFonts w:ascii="Arial" w:hAnsi="Arial" w:cs="Arial"/>
          <w:szCs w:val="24"/>
        </w:rPr>
        <w:t xml:space="preserve"> give the scammer access to your computer. Just say no. There is no legitimate reason someone needs to access your computer to remove a program.</w:t>
      </w:r>
    </w:p>
    <w:p w14:paraId="47898E73" w14:textId="77777777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</w:p>
    <w:p w14:paraId="246A7EEE" w14:textId="3C333AEB" w:rsidR="00E00784" w:rsidRPr="004F18EC" w:rsidRDefault="00E00784" w:rsidP="004F18EC">
      <w:pPr>
        <w:spacing w:after="0"/>
        <w:jc w:val="left"/>
        <w:rPr>
          <w:rFonts w:ascii="Arial" w:hAnsi="Arial" w:cs="Arial"/>
          <w:szCs w:val="24"/>
        </w:rPr>
      </w:pPr>
      <w:r w:rsidRPr="004F18EC">
        <w:rPr>
          <w:rFonts w:ascii="Arial" w:hAnsi="Arial" w:cs="Arial"/>
          <w:szCs w:val="24"/>
        </w:rPr>
        <w:t>As we approach the holidays, computer scammers and hackers seem to step up their attacks on computer systems. Users are especially vulnerable to messages from vendors such as Amazon stating there is a problem with their order since many of us do order gifts from online vend</w:t>
      </w:r>
      <w:r w:rsidR="004F18EC" w:rsidRPr="004F18EC">
        <w:rPr>
          <w:rFonts w:ascii="Arial" w:hAnsi="Arial" w:cs="Arial"/>
          <w:szCs w:val="24"/>
        </w:rPr>
        <w:t>o</w:t>
      </w:r>
      <w:r w:rsidRPr="004F18EC">
        <w:rPr>
          <w:rFonts w:ascii="Arial" w:hAnsi="Arial" w:cs="Arial"/>
          <w:szCs w:val="24"/>
        </w:rPr>
        <w:t xml:space="preserve">rs this time of the year. </w:t>
      </w:r>
      <w:r w:rsidR="004F18EC" w:rsidRPr="004F18EC">
        <w:rPr>
          <w:rFonts w:ascii="Arial" w:hAnsi="Arial" w:cs="Arial"/>
          <w:szCs w:val="24"/>
        </w:rPr>
        <w:t>So d</w:t>
      </w:r>
      <w:r w:rsidRPr="004F18EC">
        <w:rPr>
          <w:rFonts w:ascii="Arial" w:hAnsi="Arial" w:cs="Arial"/>
          <w:szCs w:val="24"/>
        </w:rPr>
        <w:t>on’t let your guard down!</w:t>
      </w:r>
    </w:p>
    <w:p w14:paraId="16E08E1E" w14:textId="3B133940" w:rsidR="00E00784" w:rsidRPr="004F18EC" w:rsidRDefault="00E00784" w:rsidP="004F18EC">
      <w:pPr>
        <w:jc w:val="left"/>
        <w:rPr>
          <w:szCs w:val="24"/>
        </w:rPr>
      </w:pPr>
      <w:bookmarkStart w:id="0" w:name="_Toc86392635"/>
      <w:r w:rsidRPr="004F18EC">
        <w:rPr>
          <w:noProof/>
          <w:szCs w:val="24"/>
        </w:rPr>
        <w:drawing>
          <wp:anchor distT="0" distB="0" distL="114300" distR="114300" simplePos="0" relativeHeight="251664384" behindDoc="0" locked="0" layoutInCell="1" allowOverlap="1" wp14:anchorId="6B883273" wp14:editId="4862B030">
            <wp:simplePos x="0" y="0"/>
            <wp:positionH relativeFrom="column">
              <wp:posOffset>0</wp:posOffset>
            </wp:positionH>
            <wp:positionV relativeFrom="paragraph">
              <wp:posOffset>266700</wp:posOffset>
            </wp:positionV>
            <wp:extent cx="1094105" cy="1285875"/>
            <wp:effectExtent l="0" t="0" r="0" b="9525"/>
            <wp:wrapSquare wrapText="bothSides"/>
            <wp:docPr id="18" name="Picture 18" descr="A picture containing person, person, f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person, person, fis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E00784" w:rsidRPr="004F18EC" w:rsidSect="00E00784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jQCEgZGJkaWlko6SsGpxcWZ+XkgBYa1AB+FJmUsAAAA"/>
  </w:docVars>
  <w:rsids>
    <w:rsidRoot w:val="00E00784"/>
    <w:rsid w:val="00423834"/>
    <w:rsid w:val="004F18EC"/>
    <w:rsid w:val="005034AC"/>
    <w:rsid w:val="0053106B"/>
    <w:rsid w:val="006719BF"/>
    <w:rsid w:val="00E0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3BE27"/>
  <w15:chartTrackingRefBased/>
  <w15:docId w15:val="{04656E95-8CF0-4F41-8654-156BB3A5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784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84"/>
    <w:pPr>
      <w:spacing w:after="180"/>
      <w:jc w:val="center"/>
      <w:outlineLvl w:val="0"/>
    </w:pPr>
    <w:rPr>
      <w:rFonts w:ascii="Arial" w:hAnsi="Arial"/>
      <w:b/>
      <w:color w:val="683000"/>
      <w:spacing w:val="5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00784"/>
    <w:pPr>
      <w:spacing w:before="240" w:after="80"/>
      <w:jc w:val="left"/>
      <w:outlineLvl w:val="1"/>
    </w:pPr>
    <w:rPr>
      <w:rFonts w:ascii="Arial" w:hAnsi="Arial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00784"/>
    <w:pPr>
      <w:jc w:val="center"/>
      <w:outlineLvl w:val="2"/>
    </w:pPr>
    <w:rPr>
      <w:rFonts w:ascii="Arial" w:hAnsi="Arial"/>
      <w:b/>
      <w:spacing w:val="5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00784"/>
    <w:rPr>
      <w:rFonts w:ascii="Arial" w:eastAsia="Times New Roman" w:hAnsi="Arial" w:cs="Times New Roman"/>
      <w:b/>
      <w:color w:val="683000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00784"/>
    <w:rPr>
      <w:rFonts w:ascii="Arial" w:eastAsia="Times New Roman" w:hAnsi="Arial" w:cs="Times New Roman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00784"/>
    <w:rPr>
      <w:rFonts w:ascii="Arial" w:eastAsia="Times New Roman" w:hAnsi="Arial" w:cs="Times New Roman"/>
      <w:b/>
      <w:spacing w:val="5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E007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0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www.scscc.club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4</Words>
  <Characters>2848</Characters>
  <Application>Microsoft Office Word</Application>
  <DocSecurity>0</DocSecurity>
  <Lines>50</Lines>
  <Paragraphs>7</Paragraphs>
  <ScaleCrop>false</ScaleCrop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2</cp:revision>
  <cp:lastPrinted>2022-02-01T20:40:00Z</cp:lastPrinted>
  <dcterms:created xsi:type="dcterms:W3CDTF">2022-02-01T20:41:00Z</dcterms:created>
  <dcterms:modified xsi:type="dcterms:W3CDTF">2022-02-01T20:41:00Z</dcterms:modified>
</cp:coreProperties>
</file>